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Cover</w:t>
      </w:r>
      <w:r>
        <w:t xml:space="preserve"> </w:t>
      </w:r>
      <w:r>
        <w:t xml:space="preserve">Lett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6" w:name="X69df71428a4ae96a848b92251d9cdd321620c6f"/>
    <w:p>
      <w:pPr>
        <w:pStyle w:val="Heading1"/>
      </w:pPr>
      <w:r>
        <w:t xml:space="preserve">Cover Letter for Photographer Position in Malaysia Kuala Lumpur</w:t>
      </w:r>
    </w:p>
    <w:p>
      <w:pPr>
        <w:pStyle w:val="FirstParagraph"/>
      </w:pPr>
      <w:r>
        <w:t xml:space="preserve">Dear [Hiring Manager's Name],</w:t>
      </w:r>
    </w:p>
    <w:p>
      <w:pPr>
        <w:pStyle w:val="BodyText"/>
      </w:pPr>
      <w:r>
        <w:t xml:space="preserve">I am writing to express my enthusiastic interest in the Photographer position at your esteemed organization in Malaysia Kuala Lumpur. As a passionate and skilled photographer with over [X years] of experience, I am eager to contribute my creative vision, technical expertise, and dedication to capturing the vibrant essence of Malaysia’s cultural and urban landscape. This opportunity aligns perfectly with my professional goals, and I am excited about the possibility of joining a team that values innovation and storytelling through imagery.</w:t>
      </w:r>
    </w:p>
    <w:bookmarkStart w:id="20" w:name="why-i-am-the-ideal-candidate"/>
    <w:p>
      <w:pPr>
        <w:pStyle w:val="Heading2"/>
      </w:pPr>
      <w:r>
        <w:t xml:space="preserve">Why I Am the Ideal Candidate</w:t>
      </w:r>
    </w:p>
    <w:p>
      <w:pPr>
        <w:pStyle w:val="FirstParagraph"/>
      </w:pPr>
      <w:r>
        <w:t xml:space="preserve">As a Photographer, I have always believed that photography is more than just capturing moments—it’s about preserving emotions, cultures, and stories. My journey began in [City/Region], where I honed my craft through diverse projects ranging from portrait sessions to commercial shoots and event coverage. Over the years, I have developed a keen eye for composition, lighting, and narrative-driven visuals that resonate with audiences. Whether it’s photographing a wedding in the heart of Kuala Lumpur or capturing the bustling streets of Malaysia’s capital, I bring a unique perspective that blends technical precision with artistic flair.</w:t>
      </w:r>
    </w:p>
    <w:p>
      <w:pPr>
        <w:pStyle w:val="BodyText"/>
      </w:pPr>
      <w:r>
        <w:t xml:space="preserve">My portfolio reflects my versatility as a Photographer. I have worked on projects that highlight the rich diversity of Malaysia, from documenting traditional festivals in rural communities to photographing high-profile events in Kuala Lumpur. One of my proudest achievements was [specific project or achievement, e.g., "capturing the essence of a multicultural exhibition at the National Museum"]. These experiences have not only sharpened my technical skills but also deepened my understanding of cultural storytelling through photography.</w:t>
      </w:r>
    </w:p>
    <w:bookmarkEnd w:id="20"/>
    <w:bookmarkStart w:id="21" w:name="understanding-malaysia-kuala-lumpur"/>
    <w:p>
      <w:pPr>
        <w:pStyle w:val="Heading2"/>
      </w:pPr>
      <w:r>
        <w:t xml:space="preserve">Understanding Malaysia Kuala Lumpur</w:t>
      </w:r>
    </w:p>
    <w:p>
      <w:pPr>
        <w:pStyle w:val="FirstParagraph"/>
      </w:pPr>
      <w:r>
        <w:t xml:space="preserve">Malaysia Kuala Lumpur is a city that thrives on its dynamic energy, where tradition meets modernity in a stunning fusion. As a Photographer, I am particularly drawn to the city’s iconic landmarks such as the Petronas Towers, Batu Caves, and the bustling streets of Bangsar or Jalan Alor. I have spent time exploring these areas to understand their visual potential and how they can be translated into compelling imagery. My work in Kuala Lumpur has focused on showcasing the city’s unique character, whether through candid street photography or curated editorial shoots.</w:t>
      </w:r>
    </w:p>
    <w:p>
      <w:pPr>
        <w:pStyle w:val="BodyText"/>
      </w:pPr>
      <w:r>
        <w:t xml:space="preserve">What sets Malaysia Kuala Lumpur apart is its ability to blend diverse cultures into a cohesive narrative. As a Photographer, I have learned to appreciate the nuances of this environment. For instance, capturing the vibrant colors of a Hari Raya celebration or the serene beauty of a traditional Malay village requires both sensitivity and technical skill. My experience in this region has taught me how to adapt my approach to different settings while maintaining consistency in quality and creativity.</w:t>
      </w:r>
    </w:p>
    <w:bookmarkEnd w:id="21"/>
    <w:bookmarkStart w:id="22" w:name="technical-proficiency-and-creativity"/>
    <w:p>
      <w:pPr>
        <w:pStyle w:val="Heading2"/>
      </w:pPr>
      <w:r>
        <w:t xml:space="preserve">Technical Proficiency and Creativity</w:t>
      </w:r>
    </w:p>
    <w:p>
      <w:pPr>
        <w:pStyle w:val="FirstParagraph"/>
      </w:pPr>
      <w:r>
        <w:t xml:space="preserve">As a Photographer, I am proficient in using a wide range of equipment, including DSLR cameras, mirrorless systems, and professional lighting setups. My expertise extends to post-processing software such as Adobe Photoshop and Lightroom, which I use to enhance the visual impact of my work without compromising its authenticity. I am also well-versed in various photography styles, including portrait, landscape, documentary, and commercial photography.</w:t>
      </w:r>
    </w:p>
    <w:p>
      <w:pPr>
        <w:pStyle w:val="BodyText"/>
      </w:pPr>
      <w:r>
        <w:t xml:space="preserve">What truly distinguishes me is my ability to think creatively under pressure. Whether it’s working on a tight deadline for a corporate event or capturing the fleeting moments of a wedding day in Kuala Lumpur, I remain focused on delivering exceptional results. My clients have consistently praised my attention to detail, adaptability, and ability to translate their vision into stunning visuals.</w:t>
      </w:r>
    </w:p>
    <w:bookmarkEnd w:id="22"/>
    <w:bookmarkStart w:id="23" w:name="contributing-to-your-team"/>
    <w:p>
      <w:pPr>
        <w:pStyle w:val="Heading2"/>
      </w:pPr>
      <w:r>
        <w:t xml:space="preserve">Contributing to Your Team</w:t>
      </w:r>
    </w:p>
    <w:p>
      <w:pPr>
        <w:pStyle w:val="FirstParagraph"/>
      </w:pPr>
      <w:r>
        <w:t xml:space="preserve">Joining your team as a Photographer in Malaysia Kuala Lumpur would be an incredible opportunity to contribute my skills and passion to a forward-thinking organization. I am particularly drawn to your [mention specific project, company mission, or values if known], as it aligns with my own commitment to excellence and innovation. I am confident that my background in both local and international photography projects will enable me to add value to your creative team.</w:t>
      </w:r>
    </w:p>
    <w:p>
      <w:pPr>
        <w:pStyle w:val="BodyText"/>
      </w:pPr>
      <w:r>
        <w:t xml:space="preserve">Furthermore, I am eager to collaborate with your team on projects that celebrate the unique identity of Malaysia Kuala Lumpur. Whether it’s creating content for marketing campaigns, documenting events, or producing editorial photography for publications, I am ready to bring my expertise and creativity to the table. My goal is not only to meet expectations but to exceed them by delivering work that inspires and engages audiences.</w:t>
      </w:r>
    </w:p>
    <w:bookmarkEnd w:id="23"/>
    <w:bookmarkStart w:id="24" w:name="why-malaysia-kuala-lumpur"/>
    <w:p>
      <w:pPr>
        <w:pStyle w:val="Heading2"/>
      </w:pPr>
      <w:r>
        <w:t xml:space="preserve">Why Malaysia Kuala Lumpur?</w:t>
      </w:r>
    </w:p>
    <w:p>
      <w:pPr>
        <w:pStyle w:val="FirstParagraph"/>
      </w:pPr>
      <w:r>
        <w:t xml:space="preserve">Malaysia Kuala Lumpur has always been a source of inspiration for me. The city’s rapid growth, cultural richness, and diverse communities offer endless opportunities for a Photographer to explore and document. As a local resident or someone deeply connected to this region, I understand the importance of authenticity in photography. I have spent years building relationships with local businesses, event planners, and artists in Kuala Lumpur, which has allowed me to create work that resonates with the community.</w:t>
      </w:r>
    </w:p>
    <w:p>
      <w:pPr>
        <w:pStyle w:val="BodyText"/>
      </w:pPr>
      <w:r>
        <w:t xml:space="preserve">Additionally, my knowledge of the local market and trends ensures that my photography remains relevant and impactful. I stay updated on emerging technologies and techniques in the field, such as drone photography or virtual reality storytelling, which can elevate your organization’s visual content. My ability to work independently as well as collaboratively makes me a valuable asset to any team in Malaysia Kuala Lumpur.</w:t>
      </w:r>
    </w:p>
    <w:bookmarkEnd w:id="24"/>
    <w:bookmarkStart w:id="25" w:name="conclusion"/>
    <w:p>
      <w:pPr>
        <w:pStyle w:val="Heading2"/>
      </w:pPr>
      <w:r>
        <w:t xml:space="preserve">Conclusion</w:t>
      </w:r>
    </w:p>
    <w:p>
      <w:pPr>
        <w:pStyle w:val="FirstParagraph"/>
      </w:pPr>
      <w:r>
        <w:t xml:space="preserve">In conclusion, I am confident that my experience, skills, and passion for photography make me an ideal candidate for the Photographer position in Malaysia Kuala Lumpur. I would be thrilled to contribute my talents to your organization and help create visually compelling content that reflects the spirit of this amazing city. Thank you for considering my application. I look forward to the opportunity to discuss how I can contribute to your team’s success.</w:t>
      </w:r>
    </w:p>
    <w:p>
      <w:pPr>
        <w:pStyle w:val="BodyText"/>
      </w:pPr>
      <w:r>
        <w:t xml:space="preserve">Sincerely,</w:t>
      </w:r>
      <w:r>
        <w:br/>
      </w:r>
      <w:r>
        <w:t xml:space="preserve">[Your Full Name]</w:t>
      </w:r>
      <w:r>
        <w:br/>
      </w:r>
      <w:r>
        <w:t xml:space="preserve">[Your Contact Information]</w:t>
      </w:r>
      <w:r>
        <w:br/>
      </w:r>
      <w:r>
        <w:t xml:space="preserve">[Portfolio Website or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Cover Letter for Malaysia Kuala Lumpur</dc:title>
  <dc:creator/>
  <dc:language>en</dc:language>
  <cp:keywords/>
  <dcterms:created xsi:type="dcterms:W3CDTF">2026-07-21T14:57:43Z</dcterms:created>
  <dcterms:modified xsi:type="dcterms:W3CDTF">2026-07-21T14:57:43Z</dcterms:modified>
</cp:coreProperties>
</file>

<file path=docProps/custom.xml><?xml version="1.0" encoding="utf-8"?>
<Properties xmlns="http://schemas.openxmlformats.org/officeDocument/2006/custom-properties" xmlns:vt="http://schemas.openxmlformats.org/officeDocument/2006/docPropsVTypes"/>
</file>